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1DA2974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1914739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37641D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6734F9D8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661C4E8" w14:textId="1FCBF8A3" w:rsidR="00F67FEA" w:rsidRDefault="00F67FE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6F0E3E88" w14:textId="1081E5E3" w:rsidR="00F67FEA" w:rsidRDefault="00F67FE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625D0051" w14:textId="6E1121C3" w:rsidR="00F67FEA" w:rsidRDefault="00F67FE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oast Notifications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6734F9D8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661C4E8" w14:textId="1FCBF8A3" w:rsidR="00F67FEA" w:rsidRDefault="00F67FE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6F0E3E88" w14:textId="1081E5E3" w:rsidR="00F67FEA" w:rsidRDefault="00F67FE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625D0051" w14:textId="6E1121C3" w:rsidR="00F67FEA" w:rsidRDefault="00F67FE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oast Notifications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9B98E29" w:rsidR="000912E6" w:rsidRPr="008E630B" w:rsidRDefault="007C136A" w:rsidP="000912E6">
      <w:pPr>
        <w:pStyle w:val="Heading1"/>
      </w:pPr>
      <w:r>
        <w:lastRenderedPageBreak/>
        <w:t>Toast</w:t>
      </w:r>
      <w:r w:rsidR="00AE0F7E">
        <w:t xml:space="preserve"> Notification</w:t>
      </w:r>
      <w:r w:rsidR="00BB47E4">
        <w:t>s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1C376AF" w14:textId="63F585FF" w:rsidR="00AE0F7E" w:rsidRDefault="007C136A" w:rsidP="00AE0F7E">
      <w:pPr>
        <w:ind w:left="720" w:hanging="720"/>
      </w:pPr>
      <w:r>
        <w:rPr>
          <w:b/>
          <w:bCs/>
        </w:rPr>
        <w:t>Toast</w:t>
      </w:r>
      <w:r w:rsidR="00AE0F7E">
        <w:rPr>
          <w:b/>
          <w:bCs/>
        </w:rPr>
        <w:t xml:space="preserve"> Notification</w:t>
      </w:r>
      <w:r w:rsidR="00353C83">
        <w:rPr>
          <w:b/>
          <w:bCs/>
        </w:rPr>
        <w:t>s</w:t>
      </w:r>
      <w:r w:rsidR="00EF1F3D">
        <w:t xml:space="preserve"> shows how you can use</w:t>
      </w:r>
      <w:r w:rsidR="00AE0F7E">
        <w:t xml:space="preserve"> </w:t>
      </w:r>
      <w:proofErr w:type="spellStart"/>
      <w:r>
        <w:rPr>
          <w:rFonts w:ascii="Consolas" w:hAnsi="Consolas" w:cs="Cascadia Mono"/>
          <w:b/>
          <w:bCs/>
        </w:rPr>
        <w:t>Toast</w:t>
      </w:r>
      <w:r w:rsidR="00AE0F7E" w:rsidRPr="00AE0F7E">
        <w:rPr>
          <w:rFonts w:ascii="Consolas" w:hAnsi="Consolas" w:cs="Cascadia Mono"/>
          <w:b/>
          <w:bCs/>
        </w:rPr>
        <w:t>Notification</w:t>
      </w:r>
      <w:proofErr w:type="spellEnd"/>
      <w:r w:rsidR="00EF1F3D">
        <w:t xml:space="preserve"> </w:t>
      </w:r>
      <w:r w:rsidR="006E34EA">
        <w:t>with</w:t>
      </w:r>
      <w:r w:rsidR="00EF1F3D">
        <w:t xml:space="preserve"> the </w:t>
      </w:r>
      <w:r w:rsidR="00EF1F3D">
        <w:rPr>
          <w:b/>
          <w:bCs/>
        </w:rPr>
        <w:t>Windows App SDK</w:t>
      </w:r>
      <w:r w:rsidR="00AE0F7E">
        <w:t>. This</w:t>
      </w:r>
    </w:p>
    <w:p w14:paraId="09BBEEC3" w14:textId="75204B79" w:rsidR="00B90B21" w:rsidRPr="00AE0F7E" w:rsidRDefault="00AE0F7E" w:rsidP="00C073C2">
      <w:r>
        <w:t>allows you</w:t>
      </w:r>
      <w:r w:rsidR="00EF1F3D">
        <w:t xml:space="preserve"> </w:t>
      </w:r>
      <w:r>
        <w:t>to display</w:t>
      </w:r>
      <w:r w:rsidR="007C136A">
        <w:t xml:space="preserve"> a</w:t>
      </w:r>
      <w:r>
        <w:t xml:space="preserve"> </w:t>
      </w:r>
      <w:r w:rsidR="007C136A">
        <w:rPr>
          <w:b/>
          <w:bCs/>
        </w:rPr>
        <w:t>Toast Notification</w:t>
      </w:r>
      <w:r>
        <w:t xml:space="preserve"> </w:t>
      </w:r>
      <w:r w:rsidR="007C136A">
        <w:t xml:space="preserve">for your </w:t>
      </w:r>
      <w:r w:rsidR="00A302B0">
        <w:t>a</w:t>
      </w:r>
      <w:r w:rsidR="007C136A">
        <w:t>pplication in</w:t>
      </w:r>
      <w:r>
        <w:t xml:space="preserve"> the </w:t>
      </w:r>
      <w:r w:rsidR="007C136A">
        <w:rPr>
          <w:b/>
          <w:bCs/>
        </w:rPr>
        <w:t>Notifications</w:t>
      </w:r>
      <w:r>
        <w:t xml:space="preserve"> </w:t>
      </w:r>
      <w:r w:rsidR="007C136A">
        <w:t>pane in</w:t>
      </w:r>
      <w:r>
        <w:t xml:space="preserve"> </w:t>
      </w:r>
      <w:r w:rsidRPr="00AE0F7E">
        <w:rPr>
          <w:b/>
          <w:bCs/>
        </w:rPr>
        <w:t>Windows</w:t>
      </w:r>
      <w:r w:rsidR="007C136A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88CA89F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1B6820">
              <w:rPr>
                <w:i/>
                <w:iCs/>
              </w:rPr>
              <w:t>Toast</w:t>
            </w:r>
            <w:r w:rsidR="00513F3C" w:rsidRPr="00513F3C">
              <w:rPr>
                <w:i/>
                <w:iCs/>
              </w:rPr>
              <w:t>Notifications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598F5499">
            <wp:extent cx="4746790" cy="3293999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90" cy="329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20747402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</w:t>
      </w:r>
      <w:proofErr w:type="gramStart"/>
      <w:r>
        <w:t>type</w:t>
      </w:r>
      <w:proofErr w:type="gramEnd"/>
      <w:r>
        <w:t xml:space="preserve">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6028471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99F860B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67E6272A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37967EE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394B7A0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Data.Xml.Dom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556EBB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UI.Notifications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785F491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9044972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64829478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086BBAE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Options =&gt;</w:t>
                            </w:r>
                          </w:p>
                          <w:p w14:paraId="4BDAADE5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Values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TemplateType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1F4E0010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.Cast</w:t>
                            </w:r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TemplateType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</w:t>
                            </w:r>
                          </w:p>
                          <w:p w14:paraId="0E652AE6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</w:t>
                            </w:r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s.ToString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5A2B7F29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1BA3E48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F429B1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oast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boBox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s,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ox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61F06DD3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FB221AD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lected =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Value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FC2C483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TemplateType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mplate =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Parse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TemplateType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lected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DF9A72F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XmlDocument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ast =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NotificationManager.GetTemplateContent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template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D8FAEDB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XmlNodeList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.GetElementsByTagName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A31515"/>
                              </w:rPr>
                              <w:t>"text"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C340045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Length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31FB2285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A681ECA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ext[0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].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AppendChild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.CreateTextNode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ext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5771D006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4464933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XmlNodeList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mage = 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.GetElementsByTagName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A31515"/>
                              </w:rPr>
                              <w:t>"image"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7730D41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.Length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73D06DBF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E0F3140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mage[0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].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Attributes.GetNamedItem</w:t>
                            </w:r>
                            <w:proofErr w:type="spellEnd"/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A31515"/>
                              </w:rPr>
                              <w:t>src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NodeValue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47E11747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A31515"/>
                              </w:rPr>
                              <w:t>"Assets/Square44x44Logo.scale-200.png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146CD05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4340492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ToastNotification</w:t>
                            </w:r>
                            <w:proofErr w:type="spell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otification = 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toast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AA02104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oastNotificationManager.CreateToastNotifier(</w:t>
                            </w:r>
                            <w:proofErr w:type="gramStart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).Show</w:t>
                            </w:r>
                            <w:proofErr w:type="gramEnd"/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>(notification);</w:t>
                            </w:r>
                          </w:p>
                          <w:p w14:paraId="7C1F7755" w14:textId="77777777" w:rsidR="005118C5" w:rsidRPr="005118C5" w:rsidRDefault="005118C5" w:rsidP="005118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18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EC6CD1" w14:textId="5E31F2C3" w:rsidR="009A361C" w:rsidRPr="005118C5" w:rsidRDefault="005118C5" w:rsidP="005118C5">
                            <w:pPr>
                              <w:pStyle w:val="SourceCode"/>
                              <w:spacing w:after="0"/>
                            </w:pPr>
                            <w:r w:rsidRPr="005118C5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6028471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99F860B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67E6272A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37967EE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394B7A0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Windows.Data.Xml.Dom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556EBB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Windows.UI.Notifications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785F491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9044972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8C5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64829478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086BBAE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&gt; Options =&gt;</w:t>
                      </w:r>
                    </w:p>
                    <w:p w14:paraId="4BDAADE5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Enum.GetValues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TemplateType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1F4E0010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.Cast</w:t>
                      </w:r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TemplateType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&gt;()</w:t>
                      </w:r>
                    </w:p>
                    <w:p w14:paraId="0E652AE6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.Select</w:t>
                      </w:r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s.ToString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5A2B7F29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1BA3E48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F429B1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SetToast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ComboBox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options,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extBox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61F06DD3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FB221AD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selected =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options.SelectedValue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FC2C483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TemplateType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template =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Enum.Parse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TemplateType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&gt;(selected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DF9A72F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XmlDocument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toast =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NotificationManager.GetTemplateContent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template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D8FAEDB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XmlNodeList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.GetElementsByTagName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118C5">
                        <w:rPr>
                          <w:rFonts w:ascii="Consolas" w:hAnsi="Consolas" w:cs="Cascadia Mono"/>
                          <w:color w:val="A31515"/>
                        </w:rPr>
                        <w:t>"text"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C340045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ext.Length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31FB2285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A681ECA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ext[0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].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AppendChild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.CreateTextNode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value.Text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5771D006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4464933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XmlNodeList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image = 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.GetElementsByTagName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118C5">
                        <w:rPr>
                          <w:rFonts w:ascii="Consolas" w:hAnsi="Consolas" w:cs="Cascadia Mono"/>
                          <w:color w:val="A31515"/>
                        </w:rPr>
                        <w:t>"image"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7730D41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image.Length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73D06DBF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E0F3140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mage[0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].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Attributes.GetNamedItem</w:t>
                      </w:r>
                      <w:proofErr w:type="spellEnd"/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118C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A31515"/>
                        </w:rPr>
                        <w:t>src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NodeValue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47E11747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118C5">
                        <w:rPr>
                          <w:rFonts w:ascii="Consolas" w:hAnsi="Consolas" w:cs="Cascadia Mono"/>
                          <w:color w:val="A31515"/>
                        </w:rPr>
                        <w:t>"Assets/Square44x44Logo.scale-200.png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146CD05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4340492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ToastNotification</w:t>
                      </w:r>
                      <w:proofErr w:type="spell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notification = </w:t>
                      </w:r>
                      <w:r w:rsidRPr="005118C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toast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AA02104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    ToastNotificationManager.CreateToastNotifier(</w:t>
                      </w:r>
                      <w:proofErr w:type="gramStart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).Show</w:t>
                      </w:r>
                      <w:proofErr w:type="gramEnd"/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>(notification);</w:t>
                      </w:r>
                    </w:p>
                    <w:p w14:paraId="7C1F7755" w14:textId="77777777" w:rsidR="005118C5" w:rsidRPr="005118C5" w:rsidRDefault="005118C5" w:rsidP="005118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18C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EC6CD1" w14:textId="5E31F2C3" w:rsidR="009A361C" w:rsidRPr="005118C5" w:rsidRDefault="005118C5" w:rsidP="005118C5">
                      <w:pPr>
                        <w:pStyle w:val="SourceCode"/>
                        <w:spacing w:after="0"/>
                      </w:pPr>
                      <w:r w:rsidRPr="005118C5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2A9D84" w14:textId="1E1A1970" w:rsidR="00791A4C" w:rsidRDefault="00791A4C"/>
    <w:p w14:paraId="184ACC65" w14:textId="21109729" w:rsidR="00791A4C" w:rsidRPr="00500BE2" w:rsidRDefault="001125D3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 in </w:t>
      </w:r>
      <w:proofErr w:type="spellStart"/>
      <w:r>
        <w:rPr>
          <w:i/>
          <w:iCs/>
        </w:rPr>
        <w:t>Library.cs</w:t>
      </w:r>
      <w:proofErr w:type="spellEnd"/>
      <w:r>
        <w:t xml:space="preserve"> has a </w:t>
      </w:r>
      <w:r w:rsidRPr="001125D3">
        <w:rPr>
          <w:b/>
          <w:bCs/>
        </w:rPr>
        <w:t>Property</w:t>
      </w:r>
      <w:r>
        <w:t xml:space="preserve"> for </w:t>
      </w:r>
      <w:r w:rsidRPr="00DB3B98">
        <w:rPr>
          <w:rFonts w:ascii="Consolas" w:hAnsi="Consolas"/>
          <w:b/>
          <w:bCs/>
        </w:rPr>
        <w:t>Options</w:t>
      </w:r>
      <w:r>
        <w:t xml:space="preserve">, </w:t>
      </w:r>
      <w:r w:rsidR="005118C5">
        <w:t xml:space="preserve">which is the list of all possible values for the </w:t>
      </w:r>
      <w:r w:rsidR="005118C5" w:rsidRPr="005118C5">
        <w:rPr>
          <w:rFonts w:ascii="Consolas" w:hAnsi="Consolas"/>
          <w:b/>
          <w:bCs/>
        </w:rPr>
        <w:t>Enum</w:t>
      </w:r>
      <w:r w:rsidR="005118C5">
        <w:t xml:space="preserve"> of </w:t>
      </w:r>
      <w:proofErr w:type="spellStart"/>
      <w:r w:rsidR="005118C5" w:rsidRPr="005118C5">
        <w:rPr>
          <w:rFonts w:ascii="Consolas" w:hAnsi="Consolas" w:cs="Cascadia Mono"/>
          <w:b/>
          <w:bCs/>
          <w:color w:val="000000"/>
        </w:rPr>
        <w:t>ToastTemplateType</w:t>
      </w:r>
      <w:proofErr w:type="spellEnd"/>
      <w:r w:rsidR="00FD728E">
        <w:rPr>
          <w:rFonts w:cs="Segoe UI"/>
          <w:color w:val="000000"/>
        </w:rPr>
        <w:t xml:space="preserve"> for use with the </w:t>
      </w:r>
      <w:proofErr w:type="spellStart"/>
      <w:r w:rsidR="00FD728E" w:rsidRPr="004B1654">
        <w:rPr>
          <w:rFonts w:ascii="Consolas" w:hAnsi="Consolas" w:cs="Segoe UI"/>
          <w:b/>
          <w:bCs/>
        </w:rPr>
        <w:t>ComboBox</w:t>
      </w:r>
      <w:proofErr w:type="spellEnd"/>
      <w:r w:rsidR="00FD728E" w:rsidRPr="00FD728E">
        <w:rPr>
          <w:rFonts w:cs="Segoe UI"/>
        </w:rPr>
        <w:t>.</w:t>
      </w:r>
      <w:r w:rsidR="005118C5">
        <w:rPr>
          <w:rFonts w:cs="Segoe UI"/>
          <w:color w:val="000000"/>
        </w:rPr>
        <w:t xml:space="preserve"> Then there is the </w:t>
      </w:r>
      <w:r w:rsidR="005118C5" w:rsidRPr="005118C5">
        <w:rPr>
          <w:rFonts w:cs="Segoe UI"/>
          <w:b/>
          <w:bCs/>
          <w:color w:val="000000"/>
        </w:rPr>
        <w:t>Method</w:t>
      </w:r>
      <w:r w:rsidR="005118C5">
        <w:rPr>
          <w:rFonts w:cs="Segoe UI"/>
          <w:color w:val="000000"/>
        </w:rPr>
        <w:t xml:space="preserve"> for </w:t>
      </w:r>
      <w:proofErr w:type="spellStart"/>
      <w:r w:rsidR="005118C5" w:rsidRPr="005118C5">
        <w:rPr>
          <w:rFonts w:ascii="Consolas" w:hAnsi="Consolas" w:cs="Segoe UI"/>
          <w:b/>
          <w:bCs/>
          <w:color w:val="000000"/>
        </w:rPr>
        <w:t>SetToast</w:t>
      </w:r>
      <w:proofErr w:type="spellEnd"/>
      <w:r w:rsidR="00FD728E">
        <w:rPr>
          <w:rFonts w:ascii="Consolas" w:hAnsi="Consolas" w:cs="Segoe UI"/>
          <w:b/>
          <w:bCs/>
          <w:color w:val="000000"/>
        </w:rPr>
        <w:t xml:space="preserve"> </w:t>
      </w:r>
      <w:r w:rsidR="00FD728E">
        <w:rPr>
          <w:rFonts w:cs="Segoe UI"/>
        </w:rPr>
        <w:t xml:space="preserve">which will get the </w:t>
      </w:r>
      <w:proofErr w:type="spellStart"/>
      <w:r w:rsidR="00FD728E" w:rsidRPr="004B1654">
        <w:rPr>
          <w:rFonts w:ascii="Consolas" w:hAnsi="Consolas" w:cs="Segoe UI"/>
          <w:b/>
          <w:bCs/>
        </w:rPr>
        <w:t>SelectedValue</w:t>
      </w:r>
      <w:proofErr w:type="spellEnd"/>
      <w:r w:rsidR="00FD728E">
        <w:rPr>
          <w:rFonts w:cs="Segoe UI"/>
        </w:rPr>
        <w:t xml:space="preserve"> of a </w:t>
      </w:r>
      <w:proofErr w:type="spellStart"/>
      <w:r w:rsidR="00FD728E" w:rsidRPr="004B1654">
        <w:rPr>
          <w:rFonts w:ascii="Consolas" w:hAnsi="Consolas" w:cs="Segoe UI"/>
          <w:b/>
          <w:bCs/>
        </w:rPr>
        <w:t>ComboBox</w:t>
      </w:r>
      <w:proofErr w:type="spellEnd"/>
      <w:r w:rsidR="00FD728E">
        <w:rPr>
          <w:rFonts w:cs="Segoe UI"/>
        </w:rPr>
        <w:t xml:space="preserve"> passed in and use this to get the </w:t>
      </w:r>
      <w:proofErr w:type="spellStart"/>
      <w:r w:rsidR="00FD728E" w:rsidRPr="005118C5">
        <w:rPr>
          <w:rFonts w:ascii="Consolas" w:hAnsi="Consolas" w:cs="Cascadia Mono"/>
          <w:b/>
          <w:bCs/>
          <w:color w:val="000000"/>
        </w:rPr>
        <w:t>ToastTemplateType</w:t>
      </w:r>
      <w:proofErr w:type="spellEnd"/>
      <w:r w:rsidR="00FD728E">
        <w:rPr>
          <w:rFonts w:cs="Segoe UI"/>
          <w:color w:val="000000"/>
        </w:rPr>
        <w:t xml:space="preserve"> that was selected in the </w:t>
      </w:r>
      <w:proofErr w:type="spellStart"/>
      <w:r w:rsidR="00FD728E" w:rsidRPr="004B1654">
        <w:rPr>
          <w:rFonts w:ascii="Consolas" w:hAnsi="Consolas" w:cs="Segoe UI"/>
          <w:b/>
          <w:bCs/>
        </w:rPr>
        <w:t>ComboBox</w:t>
      </w:r>
      <w:proofErr w:type="spellEnd"/>
      <w:r w:rsidR="001C3C3D" w:rsidRPr="001C3C3D">
        <w:rPr>
          <w:rFonts w:cs="Segoe UI"/>
        </w:rPr>
        <w:t>.</w:t>
      </w:r>
      <w:r w:rsidR="00505B7A">
        <w:rPr>
          <w:rFonts w:cs="Segoe UI"/>
        </w:rPr>
        <w:t xml:space="preserve"> </w:t>
      </w:r>
      <w:r w:rsidR="001C3C3D">
        <w:rPr>
          <w:rFonts w:cs="Segoe UI"/>
        </w:rPr>
        <w:t>T</w:t>
      </w:r>
      <w:r w:rsidR="00505B7A">
        <w:rPr>
          <w:rFonts w:cs="Segoe UI"/>
        </w:rPr>
        <w:t xml:space="preserve">here is also a </w:t>
      </w:r>
      <w:proofErr w:type="spellStart"/>
      <w:r w:rsidR="00505B7A" w:rsidRPr="001C3C3D">
        <w:rPr>
          <w:rFonts w:ascii="Consolas" w:hAnsi="Consolas" w:cs="Segoe UI"/>
          <w:b/>
          <w:bCs/>
        </w:rPr>
        <w:t>TextBox</w:t>
      </w:r>
      <w:proofErr w:type="spellEnd"/>
      <w:r w:rsidR="00505B7A">
        <w:rPr>
          <w:rFonts w:cs="Segoe UI"/>
        </w:rPr>
        <w:t xml:space="preserve"> passed in for what</w:t>
      </w:r>
      <w:r w:rsidR="001C3C3D">
        <w:rPr>
          <w:rFonts w:cs="Segoe UI"/>
        </w:rPr>
        <w:t xml:space="preserve"> value</w:t>
      </w:r>
      <w:r w:rsidR="00505B7A">
        <w:rPr>
          <w:rFonts w:cs="Segoe UI"/>
        </w:rPr>
        <w:t xml:space="preserve"> should be shown in the </w:t>
      </w:r>
      <w:r w:rsidR="001C3C3D">
        <w:rPr>
          <w:b/>
          <w:bCs/>
        </w:rPr>
        <w:t>Toast Notification</w:t>
      </w:r>
      <w:r w:rsidR="001C3C3D" w:rsidRPr="001C3C3D">
        <w:t>.</w:t>
      </w:r>
      <w:r w:rsidR="001C3C3D" w:rsidRPr="001C3C3D">
        <w:rPr>
          <w:rFonts w:cs="Segoe UI"/>
        </w:rPr>
        <w:t xml:space="preserve"> </w:t>
      </w:r>
      <w:r w:rsidR="00FD728E" w:rsidRPr="00FD728E">
        <w:rPr>
          <w:rFonts w:cs="Segoe UI"/>
        </w:rPr>
        <w:t>Then</w:t>
      </w:r>
      <w:r w:rsidR="00FD728E">
        <w:rPr>
          <w:rFonts w:cs="Segoe UI"/>
        </w:rPr>
        <w:t xml:space="preserve"> t</w:t>
      </w:r>
      <w:r w:rsidR="00D47CB3" w:rsidRPr="00FD728E">
        <w:rPr>
          <w:rFonts w:cs="Segoe UI"/>
        </w:rPr>
        <w:t>here</w:t>
      </w:r>
      <w:r w:rsidR="00FD728E">
        <w:rPr>
          <w:rFonts w:cs="Segoe UI"/>
        </w:rPr>
        <w:t xml:space="preserve"> is</w:t>
      </w:r>
      <w:r w:rsidR="00D47CB3" w:rsidRPr="00FD728E">
        <w:rPr>
          <w:rFonts w:cs="Segoe UI"/>
        </w:rPr>
        <w:t xml:space="preserve"> </w:t>
      </w:r>
      <w:r w:rsidR="00D47CB3">
        <w:t xml:space="preserve">some code to build up the elements of the </w:t>
      </w:r>
      <w:r w:rsidR="00FD728E">
        <w:rPr>
          <w:b/>
          <w:bCs/>
        </w:rPr>
        <w:t>Toast</w:t>
      </w:r>
      <w:r w:rsidR="00D47CB3">
        <w:rPr>
          <w:b/>
          <w:bCs/>
        </w:rPr>
        <w:t xml:space="preserve"> Notification</w:t>
      </w:r>
      <w:r w:rsidR="00D47CB3">
        <w:t xml:space="preserve"> using </w:t>
      </w:r>
      <w:r w:rsidR="00D47CB3">
        <w:rPr>
          <w:b/>
          <w:bCs/>
        </w:rPr>
        <w:t>XML</w:t>
      </w:r>
      <w:r w:rsidR="00D47CB3">
        <w:t xml:space="preserve"> which is needed to create the </w:t>
      </w:r>
      <w:proofErr w:type="spellStart"/>
      <w:r w:rsidR="00500BE2">
        <w:rPr>
          <w:rFonts w:ascii="Consolas" w:hAnsi="Consolas"/>
          <w:b/>
          <w:bCs/>
        </w:rPr>
        <w:t>Toast</w:t>
      </w:r>
      <w:r w:rsidR="00D47CB3" w:rsidRPr="0036296B">
        <w:rPr>
          <w:rFonts w:ascii="Consolas" w:hAnsi="Consolas"/>
          <w:b/>
          <w:bCs/>
        </w:rPr>
        <w:t>Notification</w:t>
      </w:r>
      <w:proofErr w:type="spellEnd"/>
      <w:r w:rsidR="00D47CB3">
        <w:rPr>
          <w:b/>
          <w:bCs/>
        </w:rPr>
        <w:t xml:space="preserve"> </w:t>
      </w:r>
      <w:r w:rsidR="009D220F">
        <w:t xml:space="preserve">which includes the </w:t>
      </w:r>
      <w:r w:rsidR="009D220F" w:rsidRPr="009D220F">
        <w:rPr>
          <w:rFonts w:ascii="Consolas" w:hAnsi="Consolas"/>
          <w:b/>
          <w:bCs/>
        </w:rPr>
        <w:t>text</w:t>
      </w:r>
      <w:r w:rsidR="009D220F">
        <w:t xml:space="preserve"> and there is also an </w:t>
      </w:r>
      <w:r w:rsidR="009D220F">
        <w:rPr>
          <w:rFonts w:ascii="Consolas" w:hAnsi="Consolas"/>
          <w:b/>
          <w:bCs/>
        </w:rPr>
        <w:t>i</w:t>
      </w:r>
      <w:r w:rsidR="009D220F" w:rsidRPr="009D220F">
        <w:rPr>
          <w:rFonts w:ascii="Consolas" w:hAnsi="Consolas"/>
          <w:b/>
          <w:bCs/>
        </w:rPr>
        <w:t>mage</w:t>
      </w:r>
      <w:r w:rsidR="009D220F">
        <w:t xml:space="preserve"> set to one of the </w:t>
      </w:r>
      <w:r w:rsidR="009D220F" w:rsidRPr="009D220F">
        <w:rPr>
          <w:b/>
          <w:bCs/>
        </w:rPr>
        <w:t>Assets</w:t>
      </w:r>
      <w:r w:rsidR="009D220F">
        <w:t xml:space="preserve"> in the </w:t>
      </w:r>
      <w:r w:rsidR="00CD62C2">
        <w:t>a</w:t>
      </w:r>
      <w:r w:rsidR="009D220F">
        <w:t>pplication</w:t>
      </w:r>
      <w:r w:rsidR="006C6E2E">
        <w:t xml:space="preserve"> for any </w:t>
      </w:r>
      <w:proofErr w:type="spellStart"/>
      <w:r w:rsidR="006C6E2E" w:rsidRPr="005118C5">
        <w:rPr>
          <w:rFonts w:ascii="Consolas" w:hAnsi="Consolas" w:cs="Cascadia Mono"/>
          <w:b/>
          <w:bCs/>
          <w:color w:val="000000"/>
        </w:rPr>
        <w:t>ToastTemplateType</w:t>
      </w:r>
      <w:proofErr w:type="spellEnd"/>
      <w:r w:rsidR="006C6E2E">
        <w:t xml:space="preserve"> that supports </w:t>
      </w:r>
      <w:r w:rsidR="006C6E2E" w:rsidRPr="006C6E2E">
        <w:rPr>
          <w:b/>
          <w:bCs/>
        </w:rPr>
        <w:t>Images</w:t>
      </w:r>
      <w:r w:rsidR="006C6E2E">
        <w:t xml:space="preserve"> </w:t>
      </w:r>
      <w:r w:rsidR="00FB0C94">
        <w:t>and</w:t>
      </w:r>
      <w:r w:rsidR="009D220F">
        <w:t xml:space="preserve"> </w:t>
      </w:r>
      <w:r w:rsidR="00FB0C94">
        <w:t>t</w:t>
      </w:r>
      <w:r w:rsidR="0036296B">
        <w:t>his</w:t>
      </w:r>
      <w:r w:rsidR="00FB0C94">
        <w:t xml:space="preserve"> </w:t>
      </w:r>
      <w:proofErr w:type="gramStart"/>
      <w:r w:rsidR="00FB0C94">
        <w:t>is then</w:t>
      </w:r>
      <w:r w:rsidR="0036296B">
        <w:t xml:space="preserve"> is</w:t>
      </w:r>
      <w:proofErr w:type="gramEnd"/>
      <w:r w:rsidR="0036296B">
        <w:t xml:space="preserve"> used </w:t>
      </w:r>
      <w:r w:rsidR="009D220F">
        <w:rPr>
          <w:rFonts w:cs="Segoe UI"/>
        </w:rPr>
        <w:t xml:space="preserve">to </w:t>
      </w:r>
      <w:r w:rsidR="009D220F" w:rsidRPr="00500BE2">
        <w:rPr>
          <w:rFonts w:ascii="Consolas" w:hAnsi="Consolas" w:cs="Segoe UI"/>
          <w:b/>
          <w:bCs/>
        </w:rPr>
        <w:t>Show</w:t>
      </w:r>
      <w:r w:rsidR="009D220F">
        <w:rPr>
          <w:rFonts w:cs="Segoe UI"/>
        </w:rPr>
        <w:t xml:space="preserve"> the </w:t>
      </w:r>
      <w:r w:rsidR="009D220F" w:rsidRPr="00500BE2">
        <w:rPr>
          <w:rFonts w:ascii="Consolas" w:hAnsi="Consolas" w:cs="Segoe UI"/>
          <w:b/>
          <w:bCs/>
        </w:rPr>
        <w:t>notification</w:t>
      </w:r>
      <w:r w:rsidR="009D220F">
        <w:t xml:space="preserve"> </w:t>
      </w:r>
      <w:r w:rsidR="0036296B">
        <w:t xml:space="preserve">with </w:t>
      </w:r>
      <w:proofErr w:type="spellStart"/>
      <w:r w:rsidR="00500BE2">
        <w:rPr>
          <w:rFonts w:ascii="Consolas" w:hAnsi="Consolas"/>
          <w:b/>
          <w:bCs/>
        </w:rPr>
        <w:t>ToastNotificationManager</w:t>
      </w:r>
      <w:proofErr w:type="spellEnd"/>
      <w:r w:rsidR="00500BE2">
        <w:rPr>
          <w:rFonts w:cs="Segoe UI"/>
        </w:rPr>
        <w:t>.</w:t>
      </w:r>
    </w:p>
    <w:p w14:paraId="42F398BB" w14:textId="77777777" w:rsidR="00B144E1" w:rsidRDefault="00B144E1" w:rsidP="00CD770F"/>
    <w:p w14:paraId="689DB7F2" w14:textId="77777777" w:rsidR="00E03C2A" w:rsidRDefault="00E03C2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666B171" w:rsidR="00915C09" w:rsidRDefault="00915C09" w:rsidP="00915C09">
      <w:pPr>
        <w:pStyle w:val="Heading2"/>
      </w:pPr>
      <w:r>
        <w:lastRenderedPageBreak/>
        <w:t xml:space="preserve">Step </w:t>
      </w:r>
      <w:r w:rsidR="00E03C2A">
        <w:t>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438D891B" w:rsidR="00915C09" w:rsidRDefault="00C25990" w:rsidP="00554D10">
            <w:r>
              <w:rPr>
                <w:noProof/>
              </w:rPr>
              <w:drawing>
                <wp:inline distT="0" distB="0" distL="0" distR="0" wp14:anchorId="27D1B3CA" wp14:editId="2C684974">
                  <wp:extent cx="2635200" cy="2170612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170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52FA655" w:rsidR="00D47544" w:rsidRDefault="00D47544" w:rsidP="00D47544">
      <w:pPr>
        <w:pStyle w:val="Heading2"/>
      </w:pPr>
      <w:r>
        <w:t xml:space="preserve">Step </w:t>
      </w:r>
      <w:r w:rsidR="001564CA">
        <w:t>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2D35CFE9" w:rsidR="007A65F3" w:rsidRDefault="007A65F3" w:rsidP="007F297D">
      <w:pPr>
        <w:pStyle w:val="Heading2"/>
      </w:pPr>
      <w:r>
        <w:t xml:space="preserve">Step </w:t>
      </w:r>
      <w:r w:rsidR="001564CA">
        <w:t>7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63E13D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C4C124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C327611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76E84AE8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488E933A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20B2F61C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C984214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&gt;</w:t>
                            </w:r>
                          </w:p>
                          <w:p w14:paraId="482BABB1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s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E668881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/&gt;</w:t>
                            </w:r>
                          </w:p>
                          <w:p w14:paraId="4E8FA995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ox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>PlaceholderText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Value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869A878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Value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/&gt;</w:t>
                            </w:r>
                          </w:p>
                          <w:p w14:paraId="087100A7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32C049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3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2007A483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ment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Accept_Click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603EEFF5" w14:textId="77777777" w:rsidR="000B3D5A" w:rsidRPr="000B3D5A" w:rsidRDefault="000B3D5A" w:rsidP="000B3D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B3D5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B3D5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B3D5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98876F3" w:rsidR="00833CE0" w:rsidRPr="000B3D5A" w:rsidRDefault="000B3D5A" w:rsidP="000B3D5A">
                            <w:pPr>
                              <w:pStyle w:val="SourceCode"/>
                              <w:spacing w:after="0"/>
                            </w:pPr>
                            <w:r w:rsidRPr="000B3D5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0B3D5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0B3D5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63E13D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C4C124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C327611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76E84AE8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488E933A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20B2F61C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C984214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25"&gt;</w:t>
                      </w:r>
                    </w:p>
                    <w:p w14:paraId="482BABB1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Options"</w:t>
                      </w: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E668881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Stretch"/&gt;</w:t>
                      </w:r>
                    </w:p>
                    <w:p w14:paraId="4E8FA995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TextBox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>PlaceholderText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Value"</w:t>
                      </w: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869A878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Value"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Stretch"/&gt;</w:t>
                      </w:r>
                    </w:p>
                    <w:p w14:paraId="087100A7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32C049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3"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2007A483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Comment"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0B3D5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Accept_Click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603EEFF5" w14:textId="77777777" w:rsidR="000B3D5A" w:rsidRPr="000B3D5A" w:rsidRDefault="000B3D5A" w:rsidP="000B3D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B3D5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B3D5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B3D5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98876F3" w:rsidR="00833CE0" w:rsidRPr="000B3D5A" w:rsidRDefault="000B3D5A" w:rsidP="000B3D5A">
                      <w:pPr>
                        <w:pStyle w:val="SourceCode"/>
                        <w:spacing w:after="0"/>
                      </w:pPr>
                      <w:r w:rsidRPr="000B3D5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0B3D5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0B3D5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724B1426" w:rsidR="00833CE0" w:rsidRPr="003622EE" w:rsidRDefault="005A266A" w:rsidP="00FD770E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3622EE">
        <w:rPr>
          <w:rFonts w:cs="Segoe UI"/>
        </w:rPr>
        <w:t xml:space="preserve">with a </w:t>
      </w:r>
      <w:proofErr w:type="spellStart"/>
      <w:r w:rsidR="003622EE" w:rsidRPr="003622EE">
        <w:rPr>
          <w:rFonts w:ascii="Consolas" w:hAnsi="Consolas" w:cs="Segoe UI"/>
          <w:b/>
          <w:bCs/>
        </w:rPr>
        <w:t>StackPanel</w:t>
      </w:r>
      <w:proofErr w:type="spellEnd"/>
      <w:r w:rsidR="003622EE">
        <w:rPr>
          <w:rFonts w:cs="Segoe UI"/>
        </w:rPr>
        <w:t xml:space="preserve"> for the </w:t>
      </w:r>
      <w:proofErr w:type="spellStart"/>
      <w:r w:rsidR="003622EE" w:rsidRPr="000B3D5A">
        <w:rPr>
          <w:rFonts w:ascii="Consolas" w:hAnsi="Consolas" w:cs="Segoe UI"/>
          <w:b/>
          <w:bCs/>
        </w:rPr>
        <w:t>ComboBox</w:t>
      </w:r>
      <w:proofErr w:type="spellEnd"/>
      <w:r w:rsidR="003622EE">
        <w:rPr>
          <w:rFonts w:cs="Segoe UI"/>
        </w:rPr>
        <w:t xml:space="preserve"> </w:t>
      </w:r>
      <w:r w:rsidR="00B00EA1">
        <w:rPr>
          <w:rFonts w:cs="Segoe UI"/>
        </w:rPr>
        <w:t xml:space="preserve">for the </w:t>
      </w:r>
      <w:r w:rsidR="00B00EA1" w:rsidRPr="006C277A">
        <w:rPr>
          <w:rFonts w:cs="Segoe UI"/>
          <w:i/>
          <w:iCs/>
        </w:rPr>
        <w:t>Options</w:t>
      </w:r>
      <w:r w:rsidR="00B00EA1">
        <w:rPr>
          <w:rFonts w:cs="Segoe UI"/>
        </w:rPr>
        <w:t xml:space="preserve"> </w:t>
      </w:r>
      <w:r w:rsidR="003622EE">
        <w:rPr>
          <w:rFonts w:cs="Segoe UI"/>
        </w:rPr>
        <w:t>and</w:t>
      </w:r>
      <w:r w:rsidR="00CD62C2">
        <w:rPr>
          <w:rFonts w:cs="Segoe UI"/>
        </w:rPr>
        <w:t xml:space="preserve"> a</w:t>
      </w:r>
      <w:r w:rsidR="003622EE">
        <w:rPr>
          <w:rFonts w:cs="Segoe UI"/>
        </w:rPr>
        <w:t xml:space="preserve"> </w:t>
      </w:r>
      <w:proofErr w:type="spellStart"/>
      <w:r w:rsidR="003622EE" w:rsidRPr="000B3D5A">
        <w:rPr>
          <w:rFonts w:ascii="Consolas" w:hAnsi="Consolas" w:cs="Segoe UI"/>
          <w:b/>
          <w:bCs/>
        </w:rPr>
        <w:t>TextBox</w:t>
      </w:r>
      <w:proofErr w:type="spellEnd"/>
      <w:r w:rsidR="003622EE">
        <w:rPr>
          <w:rFonts w:cs="Segoe UI"/>
          <w:b/>
          <w:bCs/>
        </w:rPr>
        <w:t xml:space="preserve"> </w:t>
      </w:r>
      <w:r w:rsidR="00B00EA1">
        <w:rPr>
          <w:rFonts w:cs="Segoe UI"/>
        </w:rPr>
        <w:t xml:space="preserve">for the </w:t>
      </w:r>
      <w:r w:rsidR="00B00EA1" w:rsidRPr="006C277A">
        <w:rPr>
          <w:rFonts w:cs="Segoe UI"/>
          <w:i/>
          <w:iCs/>
        </w:rPr>
        <w:t>Value</w:t>
      </w:r>
      <w:r w:rsidR="00B00EA1">
        <w:rPr>
          <w:rFonts w:cs="Segoe UI"/>
        </w:rPr>
        <w:t xml:space="preserve">, </w:t>
      </w:r>
      <w:r w:rsidR="003622EE">
        <w:rPr>
          <w:rFonts w:cs="Segoe UI"/>
        </w:rPr>
        <w:t xml:space="preserve">along with an </w:t>
      </w:r>
      <w:proofErr w:type="spellStart"/>
      <w:r w:rsidR="003622EE" w:rsidRPr="00975FA1">
        <w:rPr>
          <w:rFonts w:ascii="Consolas" w:hAnsi="Consolas" w:cs="Segoe UI"/>
          <w:b/>
          <w:bCs/>
        </w:rPr>
        <w:t>AppBarButton</w:t>
      </w:r>
      <w:proofErr w:type="spellEnd"/>
      <w:r w:rsidR="003622EE">
        <w:rPr>
          <w:rFonts w:cs="Segoe UI"/>
        </w:rPr>
        <w:t xml:space="preserve"> to </w:t>
      </w:r>
      <w:r w:rsidR="000B3D5A">
        <w:rPr>
          <w:rFonts w:cs="Segoe UI"/>
        </w:rPr>
        <w:t>show the</w:t>
      </w:r>
      <w:r w:rsidR="003622EE">
        <w:rPr>
          <w:rFonts w:cs="Segoe UI"/>
        </w:rPr>
        <w:t xml:space="preserve"> </w:t>
      </w:r>
      <w:proofErr w:type="spellStart"/>
      <w:r w:rsidR="000B3D5A">
        <w:rPr>
          <w:rFonts w:ascii="Consolas" w:hAnsi="Consolas" w:cs="Segoe UI"/>
          <w:b/>
          <w:bCs/>
        </w:rPr>
        <w:t>Toast</w:t>
      </w:r>
      <w:r w:rsidR="003622EE" w:rsidRPr="004D4276">
        <w:rPr>
          <w:rFonts w:ascii="Consolas" w:hAnsi="Consolas" w:cs="Segoe UI"/>
          <w:b/>
          <w:bCs/>
        </w:rPr>
        <w:t>Notification</w:t>
      </w:r>
      <w:proofErr w:type="spellEnd"/>
      <w:r w:rsidR="003622EE">
        <w:rPr>
          <w:rFonts w:cs="Segoe UI"/>
          <w:b/>
          <w:bCs/>
        </w:rPr>
        <w:t xml:space="preserve"> </w:t>
      </w:r>
      <w:r w:rsidR="000B3D5A">
        <w:rPr>
          <w:rFonts w:cs="Segoe UI"/>
        </w:rPr>
        <w:t>when</w:t>
      </w:r>
      <w:r w:rsidR="003622EE">
        <w:rPr>
          <w:rFonts w:cs="Segoe UI"/>
        </w:rPr>
        <w:t xml:space="preserve"> </w:t>
      </w:r>
      <w:r w:rsidR="003622EE">
        <w:rPr>
          <w:rFonts w:cs="Segoe UI"/>
          <w:b/>
          <w:bCs/>
        </w:rPr>
        <w:t>Clicked</w:t>
      </w:r>
      <w:r w:rsidR="003622EE">
        <w:rPr>
          <w:rFonts w:cs="Segoe UI"/>
        </w:rPr>
        <w:t>.</w:t>
      </w:r>
    </w:p>
    <w:p w14:paraId="49CC4FB2" w14:textId="3E1A2BA4" w:rsidR="00DA6DF6" w:rsidRDefault="00DA6DF6" w:rsidP="00FD770E">
      <w:pPr>
        <w:rPr>
          <w:rFonts w:cs="Segoe UI"/>
        </w:rPr>
      </w:pPr>
    </w:p>
    <w:p w14:paraId="69A846CF" w14:textId="7BD46D48" w:rsidR="000C0368" w:rsidRDefault="007F297D" w:rsidP="007F297D">
      <w:pPr>
        <w:pStyle w:val="Heading2"/>
      </w:pPr>
      <w:r>
        <w:lastRenderedPageBreak/>
        <w:t xml:space="preserve">Step </w:t>
      </w:r>
      <w:r w:rsidR="00C57C89">
        <w:t>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773857B" w:rsidR="00BE7F8D" w:rsidRDefault="00113C72" w:rsidP="00E21237">
            <w:r>
              <w:rPr>
                <w:noProof/>
              </w:rPr>
              <w:drawing>
                <wp:inline distT="0" distB="0" distL="0" distR="0" wp14:anchorId="05D49B7A" wp14:editId="27702B70">
                  <wp:extent cx="2635199" cy="2170612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170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5A76A3C1" w:rsidR="007F297D" w:rsidRDefault="00D85028" w:rsidP="00D85028">
      <w:pPr>
        <w:pStyle w:val="Heading2"/>
      </w:pPr>
      <w:r>
        <w:t xml:space="preserve">Step </w:t>
      </w:r>
      <w:r w:rsidR="00C57C89">
        <w:t>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2463F2" w:rsidR="00986C7B" w:rsidRDefault="00986C7B" w:rsidP="00986C7B">
      <w:pPr>
        <w:pStyle w:val="Heading2"/>
      </w:pPr>
      <w:r>
        <w:t xml:space="preserve">Step </w:t>
      </w:r>
      <w:r w:rsidR="000C59A7">
        <w:t>10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C1C6DF" w14:textId="77777777" w:rsidR="00C50A26" w:rsidRPr="00C50A26" w:rsidRDefault="00C50A26" w:rsidP="00C50A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0A2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50A26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50A2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DF72F40" w14:textId="77777777" w:rsidR="00C50A26" w:rsidRPr="00C50A26" w:rsidRDefault="00C50A26" w:rsidP="00C50A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DCAD14" w14:textId="77777777" w:rsidR="00C50A26" w:rsidRPr="00C50A26" w:rsidRDefault="00C50A26" w:rsidP="00C50A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0A2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50A2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pt_</w:t>
                            </w:r>
                            <w:proofErr w:type="gramStart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50A26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42E89170" w14:textId="77777777" w:rsidR="00C50A26" w:rsidRPr="00C50A26" w:rsidRDefault="00C50A26" w:rsidP="00C50A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F203FDD" w14:textId="77777777" w:rsidR="00C50A26" w:rsidRPr="00C50A26" w:rsidRDefault="00C50A26" w:rsidP="00C50A2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SetToast</w:t>
                            </w:r>
                            <w:proofErr w:type="spellEnd"/>
                            <w:proofErr w:type="gramEnd"/>
                            <w:r w:rsidRPr="00C50A26">
                              <w:rPr>
                                <w:rFonts w:ascii="Consolas" w:hAnsi="Consolas" w:cs="Cascadia Mono"/>
                                <w:color w:val="000000"/>
                              </w:rPr>
                              <w:t>(Options, Value);</w:t>
                            </w:r>
                          </w:p>
                          <w:p w14:paraId="26E3B03F" w14:textId="433EFABE" w:rsidR="00986C7B" w:rsidRPr="00C50A26" w:rsidRDefault="00C50A26" w:rsidP="00C50A26">
                            <w:pPr>
                              <w:pStyle w:val="SourceCode"/>
                              <w:spacing w:after="0"/>
                            </w:pPr>
                            <w:r w:rsidRPr="00C50A26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C1C6DF" w14:textId="77777777" w:rsidR="00C50A26" w:rsidRPr="00C50A26" w:rsidRDefault="00C50A26" w:rsidP="00C50A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0A2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50A26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50A2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DF72F40" w14:textId="77777777" w:rsidR="00C50A26" w:rsidRPr="00C50A26" w:rsidRDefault="00C50A26" w:rsidP="00C50A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DCAD14" w14:textId="77777777" w:rsidR="00C50A26" w:rsidRPr="00C50A26" w:rsidRDefault="00C50A26" w:rsidP="00C50A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0A2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50A2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Accept_</w:t>
                      </w:r>
                      <w:proofErr w:type="gramStart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50A26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42E89170" w14:textId="77777777" w:rsidR="00C50A26" w:rsidRPr="00C50A26" w:rsidRDefault="00C50A26" w:rsidP="00C50A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F203FDD" w14:textId="77777777" w:rsidR="00C50A26" w:rsidRPr="00C50A26" w:rsidRDefault="00C50A26" w:rsidP="00C50A2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library.SetToast</w:t>
                      </w:r>
                      <w:proofErr w:type="spellEnd"/>
                      <w:proofErr w:type="gramEnd"/>
                      <w:r w:rsidRPr="00C50A26">
                        <w:rPr>
                          <w:rFonts w:ascii="Consolas" w:hAnsi="Consolas" w:cs="Cascadia Mono"/>
                          <w:color w:val="000000"/>
                        </w:rPr>
                        <w:t>(Options, Value);</w:t>
                      </w:r>
                    </w:p>
                    <w:p w14:paraId="26E3B03F" w14:textId="433EFABE" w:rsidR="00986C7B" w:rsidRPr="00C50A26" w:rsidRDefault="00C50A26" w:rsidP="00C50A26">
                      <w:pPr>
                        <w:pStyle w:val="SourceCode"/>
                        <w:spacing w:after="0"/>
                      </w:pPr>
                      <w:r w:rsidRPr="00C50A26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1AF1A9C9" w:rsidR="001766ED" w:rsidRPr="00443D93" w:rsidRDefault="00F52850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DA3360">
        <w:rPr>
          <w:rFonts w:ascii="Consolas" w:hAnsi="Consolas" w:cs="Cascadia Mono"/>
          <w:b/>
          <w:bCs/>
          <w:color w:val="000000"/>
        </w:rPr>
        <w:t>Accept</w:t>
      </w:r>
      <w:r w:rsidR="00A61D48" w:rsidRPr="00A61D48">
        <w:rPr>
          <w:rFonts w:ascii="Consolas" w:hAnsi="Consolas" w:cs="Cascadia Mono"/>
          <w:b/>
          <w:bCs/>
          <w:color w:val="000000"/>
        </w:rPr>
        <w:t>_Click</w:t>
      </w:r>
      <w:proofErr w:type="spellEnd"/>
      <w:r w:rsidR="00A61D48">
        <w:rPr>
          <w:b/>
          <w:bCs/>
        </w:rPr>
        <w:t xml:space="preserve"> </w:t>
      </w:r>
      <w:r w:rsidR="00A61D48">
        <w:rPr>
          <w:rFonts w:cs="Segoe UI"/>
          <w:color w:val="000000"/>
        </w:rPr>
        <w:t xml:space="preserve">will call the </w:t>
      </w:r>
      <w:r w:rsidR="00A61D48">
        <w:rPr>
          <w:rFonts w:cs="Segoe UI"/>
          <w:b/>
          <w:bCs/>
          <w:color w:val="000000"/>
        </w:rPr>
        <w:t>Method</w:t>
      </w:r>
      <w:r w:rsidR="00A61D48">
        <w:rPr>
          <w:rFonts w:cs="Segoe UI"/>
          <w:color w:val="000000"/>
        </w:rPr>
        <w:t xml:space="preserve"> within </w:t>
      </w:r>
      <w:proofErr w:type="spellStart"/>
      <w:r w:rsidR="00A61D48">
        <w:rPr>
          <w:rFonts w:cs="Segoe UI"/>
          <w:i/>
          <w:iCs/>
          <w:color w:val="000000"/>
        </w:rPr>
        <w:t>Library.cs</w:t>
      </w:r>
      <w:proofErr w:type="spellEnd"/>
      <w:r w:rsidR="00A61D48">
        <w:rPr>
          <w:rFonts w:cs="Segoe UI"/>
          <w:color w:val="000000"/>
        </w:rPr>
        <w:t xml:space="preserve"> of </w:t>
      </w:r>
      <w:proofErr w:type="spellStart"/>
      <w:r w:rsidR="00A61D48" w:rsidRPr="00A61D48">
        <w:rPr>
          <w:rFonts w:ascii="Consolas" w:hAnsi="Consolas" w:cs="Segoe UI"/>
          <w:b/>
          <w:bCs/>
          <w:color w:val="000000"/>
        </w:rPr>
        <w:t>Set</w:t>
      </w:r>
      <w:r w:rsidR="00C50A26">
        <w:rPr>
          <w:rFonts w:ascii="Consolas" w:hAnsi="Consolas" w:cs="Segoe UI"/>
          <w:b/>
          <w:bCs/>
          <w:color w:val="000000"/>
        </w:rPr>
        <w:t>Toast</w:t>
      </w:r>
      <w:proofErr w:type="spellEnd"/>
      <w:r w:rsidR="00A61D48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from an </w:t>
      </w:r>
      <w:r w:rsidR="00443D93" w:rsidRPr="00443D93">
        <w:rPr>
          <w:rFonts w:cs="Segoe UI"/>
          <w:b/>
          <w:bCs/>
          <w:color w:val="000000"/>
        </w:rPr>
        <w:t>Instance</w:t>
      </w:r>
      <w:r w:rsidR="00443D93">
        <w:rPr>
          <w:rFonts w:cs="Segoe UI"/>
          <w:color w:val="000000"/>
        </w:rPr>
        <w:t xml:space="preserve"> of </w:t>
      </w:r>
      <w:r w:rsidR="00443D93" w:rsidRPr="00443D93">
        <w:rPr>
          <w:rFonts w:ascii="Consolas" w:hAnsi="Consolas" w:cs="Segoe UI"/>
          <w:b/>
          <w:bCs/>
          <w:color w:val="000000"/>
        </w:rPr>
        <w:t>Library</w:t>
      </w:r>
      <w:r w:rsidR="00443D93" w:rsidRPr="00443D93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called </w:t>
      </w:r>
      <w:r w:rsidR="00443D93" w:rsidRPr="00443D93">
        <w:rPr>
          <w:rFonts w:ascii="Consolas" w:hAnsi="Consolas" w:cs="Segoe UI"/>
          <w:b/>
          <w:bCs/>
          <w:color w:val="000000"/>
        </w:rPr>
        <w:t>_library</w:t>
      </w:r>
      <w:r w:rsidR="00443D93">
        <w:rPr>
          <w:rFonts w:cs="Segoe UI"/>
          <w:color w:val="000000"/>
        </w:rPr>
        <w:t xml:space="preserve"> created with </w:t>
      </w:r>
      <w:proofErr w:type="gramStart"/>
      <w:r w:rsidR="00443D93" w:rsidRPr="00443D93">
        <w:rPr>
          <w:rFonts w:ascii="Consolas" w:hAnsi="Consolas" w:cs="Segoe UI"/>
          <w:b/>
          <w:bCs/>
          <w:color w:val="000000"/>
        </w:rPr>
        <w:t>new(</w:t>
      </w:r>
      <w:proofErr w:type="gramEnd"/>
      <w:r w:rsidR="00443D93" w:rsidRPr="00443D93">
        <w:rPr>
          <w:rFonts w:ascii="Consolas" w:hAnsi="Consolas" w:cs="Segoe UI"/>
          <w:b/>
          <w:bCs/>
          <w:color w:val="000000"/>
        </w:rPr>
        <w:t>)</w:t>
      </w:r>
      <w:r w:rsidR="00443D93" w:rsidRPr="00B00D11">
        <w:rPr>
          <w:rFonts w:cs="Segoe UI"/>
          <w:color w:val="000000"/>
        </w:rPr>
        <w:t>.</w:t>
      </w: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FC045BB" w14:textId="661D7352" w:rsidR="001917D9" w:rsidRDefault="001917D9" w:rsidP="001917D9">
      <w:pPr>
        <w:pStyle w:val="Heading2"/>
      </w:pPr>
      <w:r>
        <w:lastRenderedPageBreak/>
        <w:t>Step 11</w:t>
      </w:r>
    </w:p>
    <w:p w14:paraId="1E3FFD10" w14:textId="77777777" w:rsidR="001917D9" w:rsidRDefault="001917D9" w:rsidP="001917D9">
      <w:pPr>
        <w:rPr>
          <w:rFonts w:cs="Segoe UI"/>
        </w:rPr>
      </w:pPr>
    </w:p>
    <w:p w14:paraId="17DC1865" w14:textId="12DD5790" w:rsidR="001917D9" w:rsidRPr="001868FF" w:rsidRDefault="001917D9" w:rsidP="001917D9">
      <w:pPr>
        <w:rPr>
          <w:rFonts w:cs="Segoe UI"/>
        </w:rPr>
      </w:pPr>
      <w:r>
        <w:rPr>
          <w:rFonts w:cs="Segoe UI"/>
        </w:rPr>
        <w:t xml:space="preserve">While still in the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for </w:t>
      </w:r>
      <w:proofErr w:type="spellStart"/>
      <w:r>
        <w:rPr>
          <w:b/>
          <w:bCs/>
        </w:rPr>
        <w:t>MainWindow.xaml.cs</w:t>
      </w:r>
      <w:proofErr w:type="spellEnd"/>
      <w:r>
        <w:rPr>
          <w:rFonts w:cs="Segoe UI"/>
        </w:rPr>
        <w:t xml:space="preserve"> </w:t>
      </w:r>
      <w:r w:rsidR="003036A5">
        <w:rPr>
          <w:rFonts w:cs="Segoe UI"/>
        </w:rPr>
        <w:t xml:space="preserve">within the </w:t>
      </w:r>
      <w:r w:rsidR="003036A5"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 xml:space="preserve"> </w:t>
      </w:r>
      <w:r w:rsidR="003036A5">
        <w:rPr>
          <w:rFonts w:cs="Segoe UI"/>
        </w:rPr>
        <w:t xml:space="preserve">and below the line of </w:t>
      </w:r>
      <w:proofErr w:type="spellStart"/>
      <w:r w:rsidR="003036A5" w:rsidRPr="003036A5">
        <w:rPr>
          <w:rFonts w:ascii="Consolas" w:hAnsi="Consolas" w:cs="Segoe UI"/>
          <w:b/>
          <w:bCs/>
        </w:rPr>
        <w:t>this.InitializeComponent</w:t>
      </w:r>
      <w:proofErr w:type="spellEnd"/>
      <w:r w:rsidR="003036A5" w:rsidRPr="003036A5">
        <w:rPr>
          <w:rFonts w:ascii="Consolas" w:hAnsi="Consolas" w:cs="Segoe UI"/>
          <w:b/>
          <w:bCs/>
        </w:rPr>
        <w:t>();</w:t>
      </w:r>
      <w:r w:rsidR="003036A5" w:rsidRPr="003036A5">
        <w:rPr>
          <w:rFonts w:cs="Segoe UI"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>:</w:t>
      </w:r>
    </w:p>
    <w:p w14:paraId="71A09C67" w14:textId="77777777" w:rsidR="001917D9" w:rsidRDefault="001917D9" w:rsidP="001917D9">
      <w:pPr>
        <w:rPr>
          <w:rFonts w:cs="Segoe UI"/>
        </w:rPr>
      </w:pPr>
    </w:p>
    <w:p w14:paraId="399D00B9" w14:textId="77777777" w:rsidR="001917D9" w:rsidRDefault="001917D9" w:rsidP="001917D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BDB84E9" wp14:editId="3F86CF0A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E0D4B2" w14:textId="77777777" w:rsidR="005F0A9E" w:rsidRPr="005F0A9E" w:rsidRDefault="005F0A9E" w:rsidP="005F0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ItemsSource</w:t>
                            </w:r>
                            <w:proofErr w:type="spellEnd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proofErr w:type="gramStart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Options</w:t>
                            </w:r>
                            <w:proofErr w:type="spellEnd"/>
                            <w:proofErr w:type="gramEnd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61F89D8" w14:textId="404C6F74" w:rsidR="001917D9" w:rsidRPr="005F0A9E" w:rsidRDefault="005F0A9E" w:rsidP="005F0A9E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5F0A9E">
                              <w:rPr>
                                <w:rFonts w:cs="Cascadia Mono"/>
                                <w:color w:val="000000"/>
                              </w:rPr>
                              <w:t>Options.SelectedIndex</w:t>
                            </w:r>
                            <w:proofErr w:type="spellEnd"/>
                            <w:r w:rsidRPr="005F0A9E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5F0A9E">
                              <w:rPr>
                                <w:rFonts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DB84E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E0D4B2" w14:textId="77777777" w:rsidR="005F0A9E" w:rsidRPr="005F0A9E" w:rsidRDefault="005F0A9E" w:rsidP="005F0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>Options.ItemsSource</w:t>
                      </w:r>
                      <w:proofErr w:type="spellEnd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proofErr w:type="gramStart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>library.Options</w:t>
                      </w:r>
                      <w:proofErr w:type="spellEnd"/>
                      <w:proofErr w:type="gramEnd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61F89D8" w14:textId="404C6F74" w:rsidR="001917D9" w:rsidRPr="005F0A9E" w:rsidRDefault="005F0A9E" w:rsidP="005F0A9E">
                      <w:pPr>
                        <w:pStyle w:val="SourceCode"/>
                        <w:spacing w:after="0"/>
                      </w:pPr>
                      <w:proofErr w:type="spellStart"/>
                      <w:r w:rsidRPr="005F0A9E">
                        <w:rPr>
                          <w:rFonts w:cs="Cascadia Mono"/>
                          <w:color w:val="000000"/>
                        </w:rPr>
                        <w:t>Options.SelectedIndex</w:t>
                      </w:r>
                      <w:proofErr w:type="spellEnd"/>
                      <w:r w:rsidRPr="005F0A9E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5F0A9E">
                        <w:rPr>
                          <w:rFonts w:cs="Cascadia Mono"/>
                          <w:color w:val="000000"/>
                        </w:rPr>
                        <w:t>0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73182DC" w14:textId="77777777" w:rsidR="001917D9" w:rsidRDefault="001917D9" w:rsidP="001917D9">
      <w:pPr>
        <w:rPr>
          <w:rFonts w:cs="Segoe UI"/>
        </w:rPr>
      </w:pPr>
      <w:r>
        <w:rPr>
          <w:rFonts w:cs="Segoe UI"/>
        </w:rPr>
        <w:t xml:space="preserve"> </w:t>
      </w:r>
    </w:p>
    <w:p w14:paraId="217620F8" w14:textId="049F5EA6" w:rsidR="001917D9" w:rsidRDefault="005F0A9E" w:rsidP="001917D9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 xml:space="preserve">Constructor </w:t>
      </w:r>
      <w:r>
        <w:rPr>
          <w:rFonts w:cs="Segoe UI"/>
        </w:rPr>
        <w:t xml:space="preserve">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 xml:space="preserve"> should look like the following:</w:t>
      </w:r>
    </w:p>
    <w:p w14:paraId="70FEB80E" w14:textId="76E7E24D" w:rsidR="005F0A9E" w:rsidRDefault="005F0A9E" w:rsidP="001917D9">
      <w:pPr>
        <w:rPr>
          <w:rFonts w:cs="Segoe UI"/>
        </w:rPr>
      </w:pPr>
    </w:p>
    <w:p w14:paraId="38E18F7F" w14:textId="0B9D90CD" w:rsidR="005F0A9E" w:rsidRPr="005F0A9E" w:rsidRDefault="005F0A9E" w:rsidP="001917D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6C8B3DB" wp14:editId="4CA8B8EA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0BDC824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2B91AF"/>
                              </w:rPr>
                              <w:t>MainWindow</w:t>
                            </w:r>
                            <w:proofErr w:type="spell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BB3BCF5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964DF78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.InitializeComponent</w:t>
                            </w:r>
                            <w:proofErr w:type="spellEnd"/>
                            <w:proofErr w:type="gram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DDDB79D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ItemsSource</w:t>
                            </w:r>
                            <w:proofErr w:type="spell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Options</w:t>
                            </w:r>
                            <w:proofErr w:type="spellEnd"/>
                            <w:proofErr w:type="gram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DD9E4A4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Index</w:t>
                            </w:r>
                            <w:proofErr w:type="spell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FDF6342" w14:textId="3B2542EB" w:rsidR="005F0A9E" w:rsidRPr="00FB64C5" w:rsidRDefault="00FB64C5" w:rsidP="00FB64C5">
                            <w:pPr>
                              <w:pStyle w:val="SourceCode"/>
                              <w:spacing w:after="0"/>
                            </w:pPr>
                            <w:r w:rsidRPr="00FB64C5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C8B3D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0BDC824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B64C5">
                        <w:rPr>
                          <w:rFonts w:ascii="Consolas" w:hAnsi="Consolas" w:cs="Cascadia Mono"/>
                          <w:color w:val="2B91AF"/>
                        </w:rPr>
                        <w:t>MainWindow</w:t>
                      </w:r>
                      <w:proofErr w:type="spell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BB3BCF5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964DF78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B64C5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.InitializeComponent</w:t>
                      </w:r>
                      <w:proofErr w:type="spellEnd"/>
                      <w:proofErr w:type="gram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DDDB79D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Options.ItemsSource</w:t>
                      </w:r>
                      <w:proofErr w:type="spell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proofErr w:type="gram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library.Options</w:t>
                      </w:r>
                      <w:proofErr w:type="spellEnd"/>
                      <w:proofErr w:type="gram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DD9E4A4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Options.SelectedIndex</w:t>
                      </w:r>
                      <w:proofErr w:type="spell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FDF6342" w14:textId="3B2542EB" w:rsidR="005F0A9E" w:rsidRPr="00FB64C5" w:rsidRDefault="00FB64C5" w:rsidP="00FB64C5">
                      <w:pPr>
                        <w:pStyle w:val="SourceCode"/>
                        <w:spacing w:after="0"/>
                      </w:pPr>
                      <w:r w:rsidRPr="00FB64C5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EC2069" w14:textId="4A2A5EBF" w:rsidR="00443D93" w:rsidRDefault="00443D93" w:rsidP="00FB64C5"/>
    <w:p w14:paraId="5681976F" w14:textId="29375405" w:rsidR="00FB64C5" w:rsidRDefault="00FB64C5" w:rsidP="00FB64C5">
      <w:pPr>
        <w:rPr>
          <w:rFonts w:cs="Segoe UI"/>
        </w:rPr>
      </w:pPr>
      <w:r>
        <w:t xml:space="preserve">These set up the </w:t>
      </w:r>
      <w:r w:rsidRPr="00FB64C5">
        <w:rPr>
          <w:b/>
          <w:bCs/>
        </w:rPr>
        <w:t>Properties</w:t>
      </w:r>
      <w:r>
        <w:t xml:space="preserve"> for the </w:t>
      </w:r>
      <w:proofErr w:type="spellStart"/>
      <w:r w:rsidRPr="00FB64C5">
        <w:rPr>
          <w:rFonts w:ascii="Consolas" w:hAnsi="Consolas"/>
          <w:b/>
          <w:bCs/>
        </w:rPr>
        <w:t>ComboBox</w:t>
      </w:r>
      <w:proofErr w:type="spellEnd"/>
      <w:r>
        <w:t xml:space="preserve"> for </w:t>
      </w:r>
      <w:proofErr w:type="spellStart"/>
      <w:r w:rsidRPr="00FB64C5">
        <w:rPr>
          <w:rFonts w:ascii="Consolas" w:hAnsi="Consolas"/>
          <w:b/>
          <w:bCs/>
        </w:rPr>
        <w:t>ItemsSource</w:t>
      </w:r>
      <w:proofErr w:type="spellEnd"/>
      <w:r>
        <w:rPr>
          <w:rFonts w:cs="Segoe UI"/>
        </w:rPr>
        <w:t xml:space="preserve"> to the list of </w:t>
      </w:r>
      <w:r w:rsidRPr="00FB64C5">
        <w:rPr>
          <w:rFonts w:ascii="Consolas" w:hAnsi="Consolas" w:cs="Segoe UI"/>
          <w:b/>
          <w:bCs/>
        </w:rPr>
        <w:t>Options</w:t>
      </w:r>
      <w:r>
        <w:rPr>
          <w:rFonts w:cs="Segoe UI"/>
        </w:rPr>
        <w:t xml:space="preserve"> from </w:t>
      </w:r>
      <w:r w:rsidRPr="00FB64C5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and for </w:t>
      </w:r>
      <w:proofErr w:type="spellStart"/>
      <w:r w:rsidRPr="00FB64C5">
        <w:rPr>
          <w:rFonts w:ascii="Consolas" w:hAnsi="Consolas" w:cs="Segoe UI"/>
          <w:b/>
          <w:bCs/>
        </w:rPr>
        <w:t>SelectedIndex</w:t>
      </w:r>
      <w:proofErr w:type="spellEnd"/>
      <w:r>
        <w:rPr>
          <w:rFonts w:cs="Segoe UI"/>
        </w:rPr>
        <w:t xml:space="preserve"> to the first index which is </w:t>
      </w:r>
      <w:r w:rsidRPr="00FB64C5">
        <w:rPr>
          <w:rFonts w:ascii="Consolas" w:hAnsi="Consolas" w:cs="Segoe UI"/>
          <w:b/>
          <w:bCs/>
        </w:rPr>
        <w:t>0</w:t>
      </w:r>
      <w:r>
        <w:rPr>
          <w:rFonts w:cs="Segoe UI"/>
        </w:rPr>
        <w:t xml:space="preserve"> to select the first item.</w:t>
      </w:r>
    </w:p>
    <w:p w14:paraId="4A9F1E8E" w14:textId="77777777" w:rsidR="00686F78" w:rsidRPr="00FB64C5" w:rsidRDefault="00686F78" w:rsidP="00FB64C5">
      <w:pPr>
        <w:rPr>
          <w:rFonts w:cs="Segoe UI"/>
        </w:rPr>
      </w:pPr>
    </w:p>
    <w:p w14:paraId="170EF281" w14:textId="528F376E" w:rsidR="00FB4525" w:rsidRDefault="00FB4525" w:rsidP="00FB4525">
      <w:pPr>
        <w:pStyle w:val="Heading2"/>
      </w:pPr>
      <w:r>
        <w:t xml:space="preserve">Step </w:t>
      </w:r>
      <w:r w:rsidR="00686F78">
        <w:t>12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6AFC50F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F67FEA" w:rsidRPr="00F67FEA">
              <w:rPr>
                <w:lang w:val="en-US"/>
              </w:rPr>
              <w:t>a</w:t>
            </w:r>
            <w:r w:rsidRPr="00F67FEA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0F2A71">
              <w:rPr>
                <w:b/>
                <w:bCs/>
                <w:lang w:val="en-US"/>
              </w:rPr>
              <w:t>ToastNotifications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F67FEA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B83CC76" w:rsidR="00CE7E10" w:rsidRDefault="000F2A71" w:rsidP="00E21237">
            <w:r>
              <w:rPr>
                <w:noProof/>
              </w:rPr>
              <w:drawing>
                <wp:inline distT="0" distB="0" distL="0" distR="0" wp14:anchorId="1A4798A5" wp14:editId="260F2723">
                  <wp:extent cx="1789200" cy="226800"/>
                  <wp:effectExtent l="0" t="0" r="190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9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3FF5CE4E" w14:textId="77777777" w:rsidR="0038747C" w:rsidRDefault="0038747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0162A237" w:rsidR="00FB4525" w:rsidRDefault="0018208F" w:rsidP="0018208F">
      <w:pPr>
        <w:pStyle w:val="Heading2"/>
      </w:pPr>
      <w:r>
        <w:lastRenderedPageBreak/>
        <w:t xml:space="preserve">Step </w:t>
      </w:r>
      <w:r w:rsidR="00686F78">
        <w:t>13</w:t>
      </w:r>
    </w:p>
    <w:p w14:paraId="47175F12" w14:textId="2714FAF5" w:rsidR="00B554B4" w:rsidRDefault="00B554B4" w:rsidP="00B554B4"/>
    <w:p w14:paraId="6AEC53DB" w14:textId="6BC64053" w:rsidR="009900BD" w:rsidRPr="00416006" w:rsidRDefault="000E32CF" w:rsidP="00B554B4">
      <w:pPr>
        <w:rPr>
          <w:rFonts w:cs="Segoe UI"/>
        </w:rPr>
      </w:pPr>
      <w:r>
        <w:t xml:space="preserve">Once running you should see </w:t>
      </w:r>
      <w:r w:rsidR="00542A62">
        <w:t>the</w:t>
      </w:r>
      <w:r>
        <w:t xml:space="preserve"> </w:t>
      </w:r>
      <w:proofErr w:type="spellStart"/>
      <w:r w:rsidR="00975FA1">
        <w:rPr>
          <w:rFonts w:ascii="Consolas" w:hAnsi="Consolas"/>
          <w:b/>
          <w:bCs/>
        </w:rPr>
        <w:t>ComboBox</w:t>
      </w:r>
      <w:proofErr w:type="spellEnd"/>
      <w:r w:rsidR="00975FA1">
        <w:rPr>
          <w:rFonts w:cs="Segoe UI"/>
        </w:rPr>
        <w:t xml:space="preserve">, </w:t>
      </w:r>
      <w:proofErr w:type="spellStart"/>
      <w:r w:rsidR="00975FA1" w:rsidRPr="00416006">
        <w:rPr>
          <w:rFonts w:ascii="Consolas" w:hAnsi="Consolas" w:cs="Segoe UI"/>
          <w:b/>
          <w:bCs/>
        </w:rPr>
        <w:t>TextBox</w:t>
      </w:r>
      <w:proofErr w:type="spellEnd"/>
      <w:r w:rsidR="00975FA1">
        <w:rPr>
          <w:rFonts w:cs="Segoe UI"/>
        </w:rPr>
        <w:t xml:space="preserve"> and </w:t>
      </w:r>
      <w:proofErr w:type="spellStart"/>
      <w:r w:rsidR="00975FA1" w:rsidRPr="00416006">
        <w:rPr>
          <w:rFonts w:ascii="Consolas" w:hAnsi="Consolas" w:cs="Segoe UI"/>
          <w:b/>
          <w:bCs/>
        </w:rPr>
        <w:t>CommandBar</w:t>
      </w:r>
      <w:proofErr w:type="spellEnd"/>
      <w:r w:rsidR="00975FA1">
        <w:rPr>
          <w:rFonts w:cs="Segoe UI"/>
        </w:rPr>
        <w:t xml:space="preserve"> with</w:t>
      </w:r>
      <w:r w:rsidR="000D0CA1">
        <w:rPr>
          <w:rFonts w:cs="Segoe UI"/>
        </w:rPr>
        <w:t xml:space="preserve"> the</w:t>
      </w:r>
      <w:r w:rsidR="00975FA1">
        <w:rPr>
          <w:rFonts w:cs="Segoe UI"/>
        </w:rPr>
        <w:t xml:space="preserve"> </w:t>
      </w:r>
      <w:r w:rsidR="00416006" w:rsidRPr="00416006">
        <w:rPr>
          <w:rFonts w:cs="Segoe UI"/>
          <w:i/>
          <w:iCs/>
        </w:rPr>
        <w:t>Accept</w:t>
      </w:r>
      <w:r w:rsidR="000D0CA1">
        <w:rPr>
          <w:rFonts w:cs="Segoe UI"/>
        </w:rPr>
        <w:t xml:space="preserve"> option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5CDB444">
            <wp:extent cx="6645345" cy="3571872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5" cy="357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61950AA9" w14:textId="50D32C93" w:rsidR="001F1ABB" w:rsidRDefault="00E86403" w:rsidP="00E86403">
      <w:pPr>
        <w:pStyle w:val="Heading2"/>
      </w:pPr>
      <w:r>
        <w:t xml:space="preserve">Step </w:t>
      </w:r>
      <w:r w:rsidR="0085161E">
        <w:t>1</w:t>
      </w:r>
      <w:r w:rsidR="00D61F0D">
        <w:t>4</w:t>
      </w:r>
    </w:p>
    <w:p w14:paraId="25CF0716" w14:textId="124F9C3B" w:rsidR="00E86403" w:rsidRDefault="00E86403" w:rsidP="00E86403"/>
    <w:p w14:paraId="7EA28FF5" w14:textId="12AAA74D" w:rsidR="00D9506C" w:rsidRPr="006E118D" w:rsidRDefault="003224C8" w:rsidP="00D9506C">
      <w:pPr>
        <w:rPr>
          <w:rFonts w:cs="Segoe UI"/>
        </w:rPr>
      </w:pPr>
      <w:r>
        <w:rPr>
          <w:rFonts w:cs="Segoe UI"/>
        </w:rPr>
        <w:t>You can</w:t>
      </w:r>
      <w:r w:rsidR="006E118D">
        <w:rPr>
          <w:rFonts w:cs="Segoe UI"/>
        </w:rPr>
        <w:t xml:space="preserve"> select</w:t>
      </w:r>
      <w:r>
        <w:rPr>
          <w:rFonts w:cs="Segoe UI"/>
        </w:rPr>
        <w:t xml:space="preserve"> a v</w:t>
      </w:r>
      <w:r w:rsidRPr="003224C8">
        <w:rPr>
          <w:rFonts w:cs="Segoe UI"/>
        </w:rPr>
        <w:t>alue</w:t>
      </w:r>
      <w:r>
        <w:rPr>
          <w:rFonts w:cs="Segoe UI"/>
        </w:rPr>
        <w:t xml:space="preserve"> from the </w:t>
      </w:r>
      <w:proofErr w:type="spellStart"/>
      <w:r>
        <w:rPr>
          <w:rFonts w:ascii="Consolas" w:hAnsi="Consolas"/>
          <w:b/>
          <w:bCs/>
        </w:rPr>
        <w:t>ComboBox</w:t>
      </w:r>
      <w:proofErr w:type="spellEnd"/>
      <w:r>
        <w:rPr>
          <w:rFonts w:cs="Segoe UI"/>
          <w:b/>
          <w:bCs/>
        </w:rPr>
        <w:t xml:space="preserve"> </w:t>
      </w:r>
      <w:r w:rsidR="006E118D">
        <w:rPr>
          <w:rFonts w:cs="Segoe UI"/>
        </w:rPr>
        <w:t xml:space="preserve">then type a value in the </w:t>
      </w:r>
      <w:proofErr w:type="spellStart"/>
      <w:r w:rsidR="006E118D" w:rsidRPr="006E118D">
        <w:rPr>
          <w:rFonts w:ascii="Consolas" w:hAnsi="Consolas" w:cs="Segoe UI"/>
          <w:b/>
          <w:bCs/>
        </w:rPr>
        <w:t>TextBox</w:t>
      </w:r>
      <w:proofErr w:type="spellEnd"/>
      <w:r w:rsidR="006E118D">
        <w:rPr>
          <w:rFonts w:cs="Segoe UI"/>
        </w:rPr>
        <w:t xml:space="preserve"> </w:t>
      </w:r>
      <w:r>
        <w:rPr>
          <w:rFonts w:cs="Segoe UI"/>
        </w:rPr>
        <w:t>and</w:t>
      </w:r>
      <w:r w:rsidR="006E118D">
        <w:rPr>
          <w:rFonts w:cs="Segoe UI"/>
        </w:rPr>
        <w:t xml:space="preserve"> </w:t>
      </w:r>
      <w:r>
        <w:rPr>
          <w:rFonts w:cs="Segoe UI"/>
        </w:rPr>
        <w:t xml:space="preserve">then use </w:t>
      </w:r>
      <w:r>
        <w:rPr>
          <w:rFonts w:cs="Segoe UI"/>
          <w:i/>
          <w:iCs/>
        </w:rPr>
        <w:t>Accept</w:t>
      </w:r>
      <w:r>
        <w:rPr>
          <w:rFonts w:cs="Segoe UI"/>
        </w:rPr>
        <w:t xml:space="preserve"> to see a </w:t>
      </w:r>
      <w:r w:rsidR="006E118D" w:rsidRPr="006E118D">
        <w:rPr>
          <w:rFonts w:cs="Segoe UI"/>
          <w:b/>
          <w:bCs/>
        </w:rPr>
        <w:t>Toast</w:t>
      </w:r>
      <w:r w:rsidR="006E118D">
        <w:rPr>
          <w:rFonts w:cs="Segoe UI"/>
        </w:rPr>
        <w:t xml:space="preserve"> </w:t>
      </w:r>
      <w:r w:rsidR="006E118D">
        <w:rPr>
          <w:rFonts w:cs="Segoe UI"/>
          <w:b/>
          <w:bCs/>
        </w:rPr>
        <w:t>Notification</w:t>
      </w:r>
      <w:r>
        <w:rPr>
          <w:rFonts w:cs="Segoe UI"/>
        </w:rPr>
        <w:t xml:space="preserve"> </w:t>
      </w:r>
      <w:r w:rsidR="006E118D">
        <w:rPr>
          <w:rFonts w:cs="Segoe UI"/>
        </w:rPr>
        <w:t>in</w:t>
      </w:r>
      <w:r>
        <w:rPr>
          <w:rFonts w:cs="Segoe UI"/>
        </w:rPr>
        <w:t xml:space="preserve"> the </w:t>
      </w:r>
      <w:r w:rsidR="006E118D">
        <w:rPr>
          <w:rFonts w:cs="Segoe UI"/>
          <w:b/>
          <w:bCs/>
        </w:rPr>
        <w:t>Notifications</w:t>
      </w:r>
      <w:r>
        <w:rPr>
          <w:rFonts w:cs="Segoe UI"/>
        </w:rPr>
        <w:t xml:space="preserve"> for </w:t>
      </w:r>
      <w:r w:rsidR="006E118D" w:rsidRPr="006E118D">
        <w:rPr>
          <w:rFonts w:cs="Segoe UI"/>
          <w:b/>
          <w:bCs/>
        </w:rPr>
        <w:t>Windows</w:t>
      </w:r>
      <w:r w:rsidR="006E118D">
        <w:rPr>
          <w:rFonts w:cs="Segoe UI"/>
          <w:b/>
          <w:bCs/>
        </w:rPr>
        <w:t xml:space="preserve"> </w:t>
      </w:r>
      <w:r w:rsidR="006E118D" w:rsidRPr="006E118D">
        <w:rPr>
          <w:rFonts w:cs="Segoe UI"/>
        </w:rPr>
        <w:t>for the Application</w:t>
      </w:r>
      <w:r w:rsidR="006E118D">
        <w:rPr>
          <w:rFonts w:cs="Segoe UI"/>
        </w:rPr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3B587784">
            <wp:extent cx="6645910" cy="3572176"/>
            <wp:effectExtent l="0" t="0" r="254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7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53C51877" w:rsidR="00986C7B" w:rsidRDefault="00F15B60" w:rsidP="00F15B60">
      <w:pPr>
        <w:pStyle w:val="Heading2"/>
      </w:pPr>
      <w:r>
        <w:lastRenderedPageBreak/>
        <w:t xml:space="preserve">Step </w:t>
      </w:r>
      <w:r w:rsidR="0085161E">
        <w:t>1</w:t>
      </w:r>
      <w:r w:rsidR="00D61F0D">
        <w:t>5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66D1CBB4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A302B0" w:rsidRPr="00A302B0">
              <w:rPr>
                <w:lang w:val="en-US"/>
              </w:rPr>
              <w:t>a</w:t>
            </w:r>
            <w:r w:rsidRPr="00A302B0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A302B0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73324" w14:textId="77777777" w:rsidR="0025220D" w:rsidRDefault="0025220D" w:rsidP="00071E16">
      <w:pPr>
        <w:spacing w:line="240" w:lineRule="auto"/>
      </w:pPr>
      <w:r>
        <w:separator/>
      </w:r>
    </w:p>
  </w:endnote>
  <w:endnote w:type="continuationSeparator" w:id="0">
    <w:p w14:paraId="0B06F988" w14:textId="77777777" w:rsidR="0025220D" w:rsidRDefault="0025220D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CDFDF" w14:textId="77777777" w:rsidR="0025220D" w:rsidRDefault="0025220D" w:rsidP="00071E16">
      <w:pPr>
        <w:spacing w:line="240" w:lineRule="auto"/>
      </w:pPr>
      <w:r>
        <w:separator/>
      </w:r>
    </w:p>
  </w:footnote>
  <w:footnote w:type="continuationSeparator" w:id="0">
    <w:p w14:paraId="62DA2595" w14:textId="77777777" w:rsidR="0025220D" w:rsidRDefault="0025220D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125D3"/>
    <w:rsid w:val="001129E9"/>
    <w:rsid w:val="00112F27"/>
    <w:rsid w:val="00113186"/>
    <w:rsid w:val="00113C72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D11A2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3308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220D"/>
    <w:rsid w:val="002540A3"/>
    <w:rsid w:val="002550B9"/>
    <w:rsid w:val="00256563"/>
    <w:rsid w:val="00260DE8"/>
    <w:rsid w:val="00260E81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44BC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36A5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5532"/>
    <w:rsid w:val="0033765C"/>
    <w:rsid w:val="0034112B"/>
    <w:rsid w:val="00341E2E"/>
    <w:rsid w:val="003445DD"/>
    <w:rsid w:val="00345AE5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76A5"/>
    <w:rsid w:val="003C7F2F"/>
    <w:rsid w:val="003D207B"/>
    <w:rsid w:val="003D305C"/>
    <w:rsid w:val="003D657A"/>
    <w:rsid w:val="003D6C12"/>
    <w:rsid w:val="003D7190"/>
    <w:rsid w:val="003D7627"/>
    <w:rsid w:val="003E2625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10A5"/>
    <w:rsid w:val="005118C5"/>
    <w:rsid w:val="005120C5"/>
    <w:rsid w:val="00512102"/>
    <w:rsid w:val="00512366"/>
    <w:rsid w:val="00513391"/>
    <w:rsid w:val="00513F3C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650A"/>
    <w:rsid w:val="0055063E"/>
    <w:rsid w:val="00551A2E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1A08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286A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86F78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C20C7"/>
    <w:rsid w:val="006C277A"/>
    <w:rsid w:val="006C4A98"/>
    <w:rsid w:val="006C6B02"/>
    <w:rsid w:val="006C6C07"/>
    <w:rsid w:val="006C6E2E"/>
    <w:rsid w:val="006C716B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90B78"/>
    <w:rsid w:val="00791A4C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136A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20297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4E5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02B0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7E4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246"/>
    <w:rsid w:val="00C302A2"/>
    <w:rsid w:val="00C31837"/>
    <w:rsid w:val="00C322AB"/>
    <w:rsid w:val="00C34CB5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C2"/>
    <w:rsid w:val="00CD62E4"/>
    <w:rsid w:val="00CD7552"/>
    <w:rsid w:val="00CD770F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5AD"/>
    <w:rsid w:val="00D32C1C"/>
    <w:rsid w:val="00D34B3A"/>
    <w:rsid w:val="00D432E7"/>
    <w:rsid w:val="00D47544"/>
    <w:rsid w:val="00D47CB3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1F7A"/>
    <w:rsid w:val="00D94732"/>
    <w:rsid w:val="00D9506C"/>
    <w:rsid w:val="00D95D29"/>
    <w:rsid w:val="00D97C02"/>
    <w:rsid w:val="00DA1395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0440"/>
    <w:rsid w:val="00F6178C"/>
    <w:rsid w:val="00F63BA5"/>
    <w:rsid w:val="00F63EA0"/>
    <w:rsid w:val="00F673C7"/>
    <w:rsid w:val="00F67FEA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85B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4:00Z</dcterms:created>
  <dcterms:modified xsi:type="dcterms:W3CDTF">2023-01-09T14:34:00Z</dcterms:modified>
</cp:coreProperties>
</file>